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man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Romania received a score of 77.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Romani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Romania received a score of</w:t>
      </w:r>
      <w:r>
        <w:t xml:space="preserve"> </w:t>
      </w:r>
      <w:r>
        <w:rPr>
          <w:b/>
        </w:rPr>
        <w:t xml:space="preserve">87.2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Romania received a score of 56.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Romania received a score of 73.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Romania received a score of 8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Romani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Romania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Romania received a score of 0.6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Roman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Romania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Romani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Romania received a score of 0.6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Roman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Romania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Roman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Roman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Romania received a score of 0.8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Roman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1998, 1999, 2000, 2001, 2002, 2003, 2004, 2005, 2006, 2007, 2008, 2009, 2010, 2011, 2012, 2013, 2014, 2015, 2016, 2017, 201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A 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mania Country Report</dc:title>
  <dc:creator>SPI Team</dc:creator>
  <cp:keywords/>
  <dcterms:created xsi:type="dcterms:W3CDTF">2021-05-25T14:12:04Z</dcterms:created>
  <dcterms:modified xsi:type="dcterms:W3CDTF">2021-05-25T14: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